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043B0" w14:textId="228CC1BE" w:rsidR="00AA0FA1" w:rsidRDefault="00D76EB6" w:rsidP="00AA0FA1">
      <w:pPr>
        <w:pStyle w:val="Title"/>
      </w:pPr>
      <w:r>
        <w:t>Internet Safety</w:t>
      </w:r>
      <w:r w:rsidR="00DC20EA">
        <w:t xml:space="preserve"> </w:t>
      </w:r>
      <w:r w:rsidR="00AA0FA1">
        <w:t>Speaking Points</w:t>
      </w:r>
    </w:p>
    <w:p w14:paraId="6B5BD47A" w14:textId="77777777" w:rsidR="00AA0FA1" w:rsidRPr="00AA0FA1" w:rsidRDefault="00AA0FA1" w:rsidP="00AA0FA1"/>
    <w:p w14:paraId="31611239" w14:textId="063353BE" w:rsidR="00AA0FA1" w:rsidRDefault="00AA0FA1" w:rsidP="00AA0FA1">
      <w:pPr>
        <w:pStyle w:val="Heading1"/>
      </w:pPr>
      <w:r>
        <w:t>Introduction</w:t>
      </w:r>
    </w:p>
    <w:p w14:paraId="39CEDE64" w14:textId="4023C474" w:rsidR="00876A31" w:rsidRDefault="00876A31"/>
    <w:p w14:paraId="534A4C9F" w14:textId="660FE05A" w:rsidR="007E3AFB" w:rsidRDefault="001E798C">
      <w:r>
        <w:t xml:space="preserve">Learning about </w:t>
      </w:r>
      <w:r w:rsidR="00727E61">
        <w:t>I</w:t>
      </w:r>
      <w:r>
        <w:t xml:space="preserve">nternet safety </w:t>
      </w:r>
      <w:r w:rsidR="00522F3A">
        <w:t>wil</w:t>
      </w:r>
      <w:r w:rsidR="002D0AD1">
        <w:t>l help you e</w:t>
      </w:r>
      <w:r w:rsidR="008F760C">
        <w:t xml:space="preserve">stablish safe habits </w:t>
      </w:r>
      <w:r w:rsidR="002D0AD1">
        <w:t>to</w:t>
      </w:r>
      <w:r w:rsidR="008F760C">
        <w:t xml:space="preserve"> </w:t>
      </w:r>
      <w:r w:rsidR="00827E91">
        <w:t>guard your personal information</w:t>
      </w:r>
      <w:r w:rsidR="008F760C">
        <w:t xml:space="preserve"> from online threats</w:t>
      </w:r>
      <w:r w:rsidR="003F03A1">
        <w:t xml:space="preserve"> and computer viruses.</w:t>
      </w:r>
    </w:p>
    <w:p w14:paraId="628E23DF" w14:textId="77777777" w:rsidR="00580CB4" w:rsidRDefault="00580CB4"/>
    <w:p w14:paraId="37347946" w14:textId="111703CA" w:rsidR="00050DA5" w:rsidRDefault="007E3AFB">
      <w:r>
        <w:t>The safety in the following speaking points focuses</w:t>
      </w:r>
      <w:r w:rsidR="00827E91">
        <w:t xml:space="preserve"> on information safety rather than personal safet</w:t>
      </w:r>
      <w:r>
        <w:t>y (e.g., cyberbullying, catfishing, etc.).</w:t>
      </w:r>
    </w:p>
    <w:p w14:paraId="3AF908D1" w14:textId="7ED408BF" w:rsidR="000021E9" w:rsidRDefault="000021E9"/>
    <w:p w14:paraId="27608AE3" w14:textId="1891CBE2" w:rsidR="000021E9" w:rsidRDefault="000021E9">
      <w:r>
        <w:t xml:space="preserve">Related </w:t>
      </w:r>
      <w:r w:rsidR="00C17F33">
        <w:t>I</w:t>
      </w:r>
      <w:bookmarkStart w:id="0" w:name="_GoBack"/>
      <w:bookmarkEnd w:id="0"/>
      <w:r>
        <w:t xml:space="preserve">nfosec.byu.edu page(s): </w:t>
      </w:r>
      <w:hyperlink r:id="rId8" w:history="1">
        <w:r w:rsidRPr="000021E9">
          <w:rPr>
            <w:rStyle w:val="Hyperlink"/>
          </w:rPr>
          <w:t>Internet Safety</w:t>
        </w:r>
      </w:hyperlink>
    </w:p>
    <w:p w14:paraId="78FC8FFD" w14:textId="77777777" w:rsidR="007E3AFB" w:rsidRDefault="007E3AFB"/>
    <w:p w14:paraId="1946D11A" w14:textId="7AB7C7E4" w:rsidR="00AA0FA1" w:rsidRDefault="00AA0FA1" w:rsidP="00AA0FA1">
      <w:pPr>
        <w:pStyle w:val="Heading1"/>
      </w:pPr>
      <w:r>
        <w:t>Objectives</w:t>
      </w:r>
    </w:p>
    <w:p w14:paraId="714D79C0" w14:textId="7936CBC7" w:rsidR="00AA0FA1" w:rsidRDefault="00AA0FA1"/>
    <w:p w14:paraId="20585CC5" w14:textId="2D1D1FDB" w:rsidR="00D76EB6" w:rsidRDefault="00561488" w:rsidP="00D76EB6">
      <w:pPr>
        <w:pStyle w:val="ListParagraph"/>
        <w:numPr>
          <w:ilvl w:val="0"/>
          <w:numId w:val="5"/>
        </w:numPr>
      </w:pPr>
      <w:r>
        <w:t>Learn what</w:t>
      </w:r>
      <w:r w:rsidR="005D2C7D">
        <w:t xml:space="preserve"> dangers exist online</w:t>
      </w:r>
    </w:p>
    <w:p w14:paraId="4E275AF8" w14:textId="2E77BFE2" w:rsidR="005D2C7D" w:rsidRDefault="00727E61" w:rsidP="00D76EB6">
      <w:pPr>
        <w:pStyle w:val="ListParagraph"/>
        <w:numPr>
          <w:ilvl w:val="0"/>
          <w:numId w:val="5"/>
        </w:numPr>
      </w:pPr>
      <w:r>
        <w:t>Discover</w:t>
      </w:r>
      <w:r w:rsidR="00561488">
        <w:t xml:space="preserve"> h</w:t>
      </w:r>
      <w:r w:rsidR="005D2C7D">
        <w:t xml:space="preserve">ow </w:t>
      </w:r>
      <w:r w:rsidR="00561488">
        <w:t>to</w:t>
      </w:r>
      <w:r w:rsidR="005D2C7D">
        <w:t xml:space="preserve"> avoid these dangers</w:t>
      </w:r>
    </w:p>
    <w:p w14:paraId="66A623DB" w14:textId="799B6E3E" w:rsidR="005D2C7D" w:rsidRDefault="00F55833" w:rsidP="00D76EB6">
      <w:pPr>
        <w:pStyle w:val="ListParagraph"/>
        <w:numPr>
          <w:ilvl w:val="0"/>
          <w:numId w:val="5"/>
        </w:numPr>
      </w:pPr>
      <w:r>
        <w:t>Understand how to handle safety breaches</w:t>
      </w:r>
    </w:p>
    <w:p w14:paraId="1E1FCCA0" w14:textId="77777777" w:rsidR="00876A31" w:rsidRDefault="00876A31"/>
    <w:p w14:paraId="2CDF8FA0" w14:textId="63E93F6E" w:rsidR="00AA0FA1" w:rsidRDefault="00AA0FA1" w:rsidP="00AA0FA1">
      <w:pPr>
        <w:pStyle w:val="Heading1"/>
      </w:pPr>
      <w:r>
        <w:t>Speaking Points</w:t>
      </w:r>
    </w:p>
    <w:p w14:paraId="435E2239" w14:textId="77777777" w:rsidR="008D358D" w:rsidRDefault="008D358D" w:rsidP="046DDB30"/>
    <w:p w14:paraId="7D689C29" w14:textId="0D7FAED9" w:rsidR="00561488" w:rsidRPr="000021E9" w:rsidRDefault="008F760C" w:rsidP="00D76EB6">
      <w:pPr>
        <w:numPr>
          <w:ilvl w:val="0"/>
          <w:numId w:val="4"/>
        </w:numPr>
        <w:rPr>
          <w:b/>
          <w:bCs/>
        </w:rPr>
      </w:pPr>
      <w:r w:rsidRPr="000021E9">
        <w:rPr>
          <w:b/>
          <w:bCs/>
        </w:rPr>
        <w:t>What sort of threats are at risk when working online?</w:t>
      </w:r>
    </w:p>
    <w:p w14:paraId="7645D82D" w14:textId="65911BAD" w:rsidR="00561488" w:rsidRDefault="005D2C7D" w:rsidP="00561488">
      <w:pPr>
        <w:numPr>
          <w:ilvl w:val="1"/>
          <w:numId w:val="4"/>
        </w:numPr>
      </w:pPr>
      <w:r>
        <w:t xml:space="preserve">Your safety can be compromised </w:t>
      </w:r>
      <w:r w:rsidR="001E798C">
        <w:t xml:space="preserve">online </w:t>
      </w:r>
      <w:r>
        <w:t xml:space="preserve">when </w:t>
      </w:r>
      <w:r w:rsidR="001E798C">
        <w:t>you</w:t>
      </w:r>
      <w:r w:rsidR="008F760C">
        <w:t xml:space="preserve"> are</w:t>
      </w:r>
      <w:r w:rsidR="00F55833">
        <w:t xml:space="preserve"> using email, shopping, downloading from disreputable sources, or simply browsing.</w:t>
      </w:r>
    </w:p>
    <w:p w14:paraId="114779CF" w14:textId="3C2429F7" w:rsidR="005045B7" w:rsidRDefault="00F55833" w:rsidP="00B376B4">
      <w:pPr>
        <w:numPr>
          <w:ilvl w:val="2"/>
          <w:numId w:val="4"/>
        </w:numPr>
      </w:pPr>
      <w:r>
        <w:t>U</w:t>
      </w:r>
      <w:r w:rsidR="001E798C">
        <w:t>sing email</w:t>
      </w:r>
      <w:r w:rsidR="00B376B4">
        <w:t>—</w:t>
      </w:r>
      <w:r w:rsidR="005045B7">
        <w:t xml:space="preserve">Email is the place where 91% of </w:t>
      </w:r>
      <w:r w:rsidR="00A42672">
        <w:t>cybercrime takes place</w:t>
      </w:r>
      <w:r w:rsidR="005045B7">
        <w:t>.</w:t>
      </w:r>
      <w:r w:rsidR="002D5F9C">
        <w:rPr>
          <w:rStyle w:val="FootnoteReference"/>
        </w:rPr>
        <w:footnoteReference w:id="1"/>
      </w:r>
    </w:p>
    <w:p w14:paraId="42CB4114" w14:textId="2B7F95D9" w:rsidR="00F55833" w:rsidRDefault="00F55833" w:rsidP="00B376B4">
      <w:pPr>
        <w:numPr>
          <w:ilvl w:val="2"/>
          <w:numId w:val="4"/>
        </w:numPr>
      </w:pPr>
      <w:r>
        <w:t>Shopping online</w:t>
      </w:r>
      <w:r w:rsidR="00B376B4">
        <w:t xml:space="preserve">—Many scammers </w:t>
      </w:r>
      <w:r w:rsidR="00727E61">
        <w:t>act like</w:t>
      </w:r>
      <w:r w:rsidR="00B376B4">
        <w:t xml:space="preserve"> sellers so they can trick people into entering personal information for a product they</w:t>
      </w:r>
      <w:r w:rsidR="00727E61">
        <w:t>’ll</w:t>
      </w:r>
      <w:r w:rsidR="00B376B4">
        <w:t xml:space="preserve"> never receive.</w:t>
      </w:r>
    </w:p>
    <w:p w14:paraId="549C6568" w14:textId="769EF23B" w:rsidR="00B376B4" w:rsidRDefault="00F55833" w:rsidP="00B376B4">
      <w:pPr>
        <w:numPr>
          <w:ilvl w:val="2"/>
          <w:numId w:val="4"/>
        </w:numPr>
      </w:pPr>
      <w:r>
        <w:t>D</w:t>
      </w:r>
      <w:r w:rsidR="005D2C7D">
        <w:t>ownloading</w:t>
      </w:r>
      <w:r>
        <w:t xml:space="preserve"> from disreputable sources</w:t>
      </w:r>
      <w:r w:rsidR="00B376B4">
        <w:t>—</w:t>
      </w:r>
      <w:r w:rsidR="003F03A1">
        <w:t>Clicking on downloads</w:t>
      </w:r>
      <w:r w:rsidR="00727E61">
        <w:t xml:space="preserve"> or attachments</w:t>
      </w:r>
      <w:r w:rsidR="003F03A1">
        <w:t xml:space="preserve"> in emails or on websites that are unfamiliar can introduce a virus to your computer.</w:t>
      </w:r>
    </w:p>
    <w:p w14:paraId="6B7AF304" w14:textId="56ED9CDC" w:rsidR="046DDB30" w:rsidRDefault="00F55833" w:rsidP="00561488">
      <w:pPr>
        <w:numPr>
          <w:ilvl w:val="2"/>
          <w:numId w:val="4"/>
        </w:numPr>
      </w:pPr>
      <w:r>
        <w:t>B</w:t>
      </w:r>
      <w:r w:rsidR="001E798C">
        <w:t>rowsing</w:t>
      </w:r>
      <w:r w:rsidR="007E3AFB">
        <w:t xml:space="preserve"> online</w:t>
      </w:r>
      <w:r w:rsidR="00B376B4">
        <w:t>—</w:t>
      </w:r>
      <w:r w:rsidR="00315E7A">
        <w:t>Viruses can be introduced to your computer if you go to an unsafe website. Many viruses can steal your personal information.</w:t>
      </w:r>
    </w:p>
    <w:p w14:paraId="192AC0A7" w14:textId="3F47CFFD" w:rsidR="046DDB30" w:rsidRPr="00B13CB6" w:rsidRDefault="046DDB30" w:rsidP="00B13CB6">
      <w:pPr>
        <w:ind w:left="720"/>
      </w:pPr>
    </w:p>
    <w:p w14:paraId="77EADAC4" w14:textId="6348F3B6" w:rsidR="001E798C" w:rsidRPr="000021E9" w:rsidRDefault="008F760C" w:rsidP="046DDB30">
      <w:pPr>
        <w:numPr>
          <w:ilvl w:val="0"/>
          <w:numId w:val="4"/>
        </w:numPr>
        <w:rPr>
          <w:b/>
          <w:bCs/>
        </w:rPr>
      </w:pPr>
      <w:r w:rsidRPr="000021E9">
        <w:rPr>
          <w:b/>
          <w:bCs/>
        </w:rPr>
        <w:t xml:space="preserve">How can you increase </w:t>
      </w:r>
      <w:r w:rsidR="00727E61">
        <w:rPr>
          <w:b/>
          <w:bCs/>
        </w:rPr>
        <w:t xml:space="preserve">your </w:t>
      </w:r>
      <w:r w:rsidRPr="000021E9">
        <w:rPr>
          <w:b/>
          <w:bCs/>
        </w:rPr>
        <w:t>online safety?</w:t>
      </w:r>
    </w:p>
    <w:p w14:paraId="7BB65AFD" w14:textId="71CA225F" w:rsidR="046DDB30" w:rsidRDefault="00B13CB6" w:rsidP="001E798C">
      <w:pPr>
        <w:numPr>
          <w:ilvl w:val="1"/>
          <w:numId w:val="4"/>
        </w:numPr>
      </w:pPr>
      <w:r>
        <w:t>There are ways to keep your personal information and data safe if you take some extra time to add security.</w:t>
      </w:r>
    </w:p>
    <w:p w14:paraId="72957957" w14:textId="5A8688E3" w:rsidR="00827E91" w:rsidRDefault="007E3AFB" w:rsidP="00827E91">
      <w:pPr>
        <w:numPr>
          <w:ilvl w:val="2"/>
          <w:numId w:val="4"/>
        </w:numPr>
      </w:pPr>
      <w:r>
        <w:t>Increase safety when using email by</w:t>
      </w:r>
    </w:p>
    <w:p w14:paraId="763E5D3B" w14:textId="68DE1050" w:rsidR="0033247B" w:rsidRDefault="00727E61" w:rsidP="0033247B">
      <w:pPr>
        <w:numPr>
          <w:ilvl w:val="3"/>
          <w:numId w:val="4"/>
        </w:numPr>
      </w:pPr>
      <w:r>
        <w:t>D</w:t>
      </w:r>
      <w:r w:rsidR="0033247B">
        <w:t>eleting suspicious emails from unknown users</w:t>
      </w:r>
      <w:r>
        <w:t>.</w:t>
      </w:r>
    </w:p>
    <w:p w14:paraId="2F38F9AF" w14:textId="5C9C4CA6" w:rsidR="0033247B" w:rsidRDefault="00727E61" w:rsidP="0033247B">
      <w:pPr>
        <w:numPr>
          <w:ilvl w:val="3"/>
          <w:numId w:val="4"/>
        </w:numPr>
      </w:pPr>
      <w:r>
        <w:lastRenderedPageBreak/>
        <w:t>N</w:t>
      </w:r>
      <w:r w:rsidR="007D0953">
        <w:t xml:space="preserve">ot </w:t>
      </w:r>
      <w:r w:rsidR="007F6509">
        <w:t>clicking on links</w:t>
      </w:r>
      <w:r w:rsidR="007D0953">
        <w:t>,</w:t>
      </w:r>
      <w:r w:rsidR="0033247B">
        <w:t xml:space="preserve"> download</w:t>
      </w:r>
      <w:r w:rsidR="000A244C">
        <w:t>s</w:t>
      </w:r>
      <w:r>
        <w:t>,</w:t>
      </w:r>
      <w:r w:rsidR="007D0953">
        <w:t xml:space="preserve"> or attachments</w:t>
      </w:r>
      <w:r w:rsidR="0033247B">
        <w:t xml:space="preserve"> from unknown users</w:t>
      </w:r>
      <w:r>
        <w:t>.</w:t>
      </w:r>
    </w:p>
    <w:p w14:paraId="224CC636" w14:textId="5FBB00AC" w:rsidR="0033247B" w:rsidRDefault="00727E61" w:rsidP="0033247B">
      <w:pPr>
        <w:numPr>
          <w:ilvl w:val="3"/>
          <w:numId w:val="4"/>
        </w:numPr>
      </w:pPr>
      <w:r>
        <w:t>B</w:t>
      </w:r>
      <w:r w:rsidR="000A244C">
        <w:t>eing aware of typical emails scams—a lot of malicious emails will urge readers to act quickly</w:t>
      </w:r>
      <w:r>
        <w:t>.</w:t>
      </w:r>
    </w:p>
    <w:p w14:paraId="49EE5E8C" w14:textId="70353979" w:rsidR="000A244C" w:rsidRDefault="00727E61" w:rsidP="0033247B">
      <w:pPr>
        <w:numPr>
          <w:ilvl w:val="3"/>
          <w:numId w:val="4"/>
        </w:numPr>
      </w:pPr>
      <w:r>
        <w:t>R</w:t>
      </w:r>
      <w:r w:rsidR="000A244C">
        <w:t xml:space="preserve">eporting </w:t>
      </w:r>
      <w:r w:rsidR="001400AB">
        <w:t xml:space="preserve">phishing or scamming attempts to </w:t>
      </w:r>
      <w:hyperlink r:id="rId9" w:history="1">
        <w:r w:rsidR="001400AB" w:rsidRPr="00EA739A">
          <w:rPr>
            <w:rStyle w:val="Hyperlink"/>
          </w:rPr>
          <w:t>abuse@byu.edu</w:t>
        </w:r>
      </w:hyperlink>
      <w:r w:rsidR="001400AB">
        <w:t xml:space="preserve"> or </w:t>
      </w:r>
      <w:hyperlink r:id="rId10" w:history="1">
        <w:r w:rsidR="001400AB" w:rsidRPr="00727E61">
          <w:rPr>
            <w:rStyle w:val="Hyperlink"/>
          </w:rPr>
          <w:t>phishing@byu.edu</w:t>
        </w:r>
      </w:hyperlink>
      <w:r>
        <w:t>.</w:t>
      </w:r>
    </w:p>
    <w:p w14:paraId="0DC85270" w14:textId="3CE6C468" w:rsidR="000A244C" w:rsidRDefault="00727E61" w:rsidP="0033247B">
      <w:pPr>
        <w:numPr>
          <w:ilvl w:val="3"/>
          <w:numId w:val="4"/>
        </w:numPr>
      </w:pPr>
      <w:r>
        <w:t>E</w:t>
      </w:r>
      <w:r w:rsidR="000A244C">
        <w:t xml:space="preserve">nabling filters on your email or </w:t>
      </w:r>
      <w:r>
        <w:t>I</w:t>
      </w:r>
      <w:r w:rsidR="000A244C">
        <w:t>nternet service provider (ISP).</w:t>
      </w:r>
    </w:p>
    <w:p w14:paraId="6C79ABBF" w14:textId="77777777" w:rsidR="0033247B" w:rsidRDefault="007E3AFB" w:rsidP="00827E91">
      <w:pPr>
        <w:numPr>
          <w:ilvl w:val="2"/>
          <w:numId w:val="4"/>
        </w:numPr>
      </w:pPr>
      <w:r>
        <w:t xml:space="preserve">Increase safety when online shopping by </w:t>
      </w:r>
    </w:p>
    <w:p w14:paraId="4D3D327F" w14:textId="64DB7985" w:rsidR="007E3AFB" w:rsidRDefault="00727E61" w:rsidP="0033247B">
      <w:pPr>
        <w:numPr>
          <w:ilvl w:val="3"/>
          <w:numId w:val="4"/>
        </w:numPr>
      </w:pPr>
      <w:r>
        <w:t>C</w:t>
      </w:r>
      <w:r w:rsidR="00F55833">
        <w:t xml:space="preserve">hecking the customer reviews for the website/seller to make sure </w:t>
      </w:r>
      <w:r w:rsidR="0033247B">
        <w:t>they are recent and positive</w:t>
      </w:r>
      <w:r>
        <w:t>.</w:t>
      </w:r>
    </w:p>
    <w:p w14:paraId="3CD4C87F" w14:textId="55498292" w:rsidR="00B376B4" w:rsidRDefault="00727E61" w:rsidP="0033247B">
      <w:pPr>
        <w:numPr>
          <w:ilvl w:val="3"/>
          <w:numId w:val="4"/>
        </w:numPr>
      </w:pPr>
      <w:r>
        <w:t>L</w:t>
      </w:r>
      <w:r w:rsidR="00B376B4">
        <w:t xml:space="preserve">ooking at the URL to see if there’s an </w:t>
      </w:r>
      <w:r w:rsidR="00B376B4">
        <w:rPr>
          <w:i/>
          <w:iCs/>
        </w:rPr>
        <w:t xml:space="preserve">s </w:t>
      </w:r>
      <w:r w:rsidR="00B376B4">
        <w:t>after “http” that makes the website secure</w:t>
      </w:r>
      <w:r>
        <w:t>.</w:t>
      </w:r>
    </w:p>
    <w:p w14:paraId="0305920C" w14:textId="593000DD" w:rsidR="00B376B4" w:rsidRDefault="00727E61" w:rsidP="0033247B">
      <w:pPr>
        <w:numPr>
          <w:ilvl w:val="3"/>
          <w:numId w:val="4"/>
        </w:numPr>
      </w:pPr>
      <w:r>
        <w:t>U</w:t>
      </w:r>
      <w:r w:rsidR="00B376B4">
        <w:t>sing credit cards where possible; they’re the safest option</w:t>
      </w:r>
      <w:r>
        <w:t>.</w:t>
      </w:r>
    </w:p>
    <w:p w14:paraId="35DD9456" w14:textId="47893E0D" w:rsidR="00B376B4" w:rsidRDefault="00727E61" w:rsidP="0033247B">
      <w:pPr>
        <w:numPr>
          <w:ilvl w:val="3"/>
          <w:numId w:val="4"/>
        </w:numPr>
      </w:pPr>
      <w:r>
        <w:t>B</w:t>
      </w:r>
      <w:r w:rsidR="000A244C">
        <w:t>eing aware of the information you’re sharing</w:t>
      </w:r>
      <w:r>
        <w:t>.</w:t>
      </w:r>
    </w:p>
    <w:p w14:paraId="6459CA74" w14:textId="7C09A1BE" w:rsidR="001400AB" w:rsidRDefault="00727E61" w:rsidP="0033247B">
      <w:pPr>
        <w:numPr>
          <w:ilvl w:val="3"/>
          <w:numId w:val="4"/>
        </w:numPr>
      </w:pPr>
      <w:r>
        <w:t>D</w:t>
      </w:r>
      <w:r w:rsidR="001400AB">
        <w:t>esignat</w:t>
      </w:r>
      <w:r w:rsidR="007D0953">
        <w:t>ing</w:t>
      </w:r>
      <w:r w:rsidR="001400AB">
        <w:t xml:space="preserve"> separate credit card(s) for online shopping.</w:t>
      </w:r>
    </w:p>
    <w:p w14:paraId="097720A5" w14:textId="1C794BB4" w:rsidR="007E3AFB" w:rsidRDefault="007E3AFB" w:rsidP="00827E91">
      <w:pPr>
        <w:numPr>
          <w:ilvl w:val="2"/>
          <w:numId w:val="4"/>
        </w:numPr>
      </w:pPr>
      <w:r>
        <w:t xml:space="preserve">Increase safety when downloading </w:t>
      </w:r>
      <w:r w:rsidR="003F03A1">
        <w:t>by</w:t>
      </w:r>
    </w:p>
    <w:p w14:paraId="08270F3C" w14:textId="5F0AAA3C" w:rsidR="003F03A1" w:rsidRDefault="00727E61" w:rsidP="003F03A1">
      <w:pPr>
        <w:numPr>
          <w:ilvl w:val="3"/>
          <w:numId w:val="4"/>
        </w:numPr>
      </w:pPr>
      <w:r>
        <w:t>O</w:t>
      </w:r>
      <w:r w:rsidR="003F03A1">
        <w:t>nly clicking on downloads when you are positive they are legitimate.</w:t>
      </w:r>
    </w:p>
    <w:p w14:paraId="5BFD868B" w14:textId="79B3D34F" w:rsidR="007E3AFB" w:rsidRDefault="007E3AFB" w:rsidP="00827E91">
      <w:pPr>
        <w:numPr>
          <w:ilvl w:val="2"/>
          <w:numId w:val="4"/>
        </w:numPr>
      </w:pPr>
      <w:r>
        <w:t>Increase safety when browsing online by</w:t>
      </w:r>
    </w:p>
    <w:p w14:paraId="02BE65A1" w14:textId="15DF86BD" w:rsidR="00315E7A" w:rsidRDefault="00727E61" w:rsidP="00315E7A">
      <w:pPr>
        <w:numPr>
          <w:ilvl w:val="3"/>
          <w:numId w:val="4"/>
        </w:numPr>
      </w:pPr>
      <w:r>
        <w:t>A</w:t>
      </w:r>
      <w:r w:rsidR="00315E7A">
        <w:t xml:space="preserve">voiding unfamiliar websites or ones that </w:t>
      </w:r>
      <w:r w:rsidR="003F03A1">
        <w:t>look suspicious</w:t>
      </w:r>
      <w:r>
        <w:t>.</w:t>
      </w:r>
    </w:p>
    <w:p w14:paraId="6227C0C8" w14:textId="4F7222A1" w:rsidR="003F03A1" w:rsidRDefault="00727E61" w:rsidP="003F03A1">
      <w:pPr>
        <w:numPr>
          <w:ilvl w:val="3"/>
          <w:numId w:val="4"/>
        </w:numPr>
      </w:pPr>
      <w:r>
        <w:t>C</w:t>
      </w:r>
      <w:r w:rsidR="003F03A1">
        <w:t>hecking the URL of websites to see if they are secure (</w:t>
      </w:r>
      <w:r w:rsidRPr="00727E61">
        <w:t>HTTPS</w:t>
      </w:r>
      <w:r w:rsidR="003F03A1">
        <w:t>) and that they make sense (no spelling errors, etc.).</w:t>
      </w:r>
    </w:p>
    <w:p w14:paraId="796A149A" w14:textId="77777777" w:rsidR="00B13CB6" w:rsidRDefault="00B13CB6" w:rsidP="00B13CB6"/>
    <w:p w14:paraId="0ABFBA73" w14:textId="77777777" w:rsidR="001E798C" w:rsidRPr="000021E9" w:rsidRDefault="001E798C" w:rsidP="001E798C">
      <w:pPr>
        <w:numPr>
          <w:ilvl w:val="0"/>
          <w:numId w:val="4"/>
        </w:numPr>
        <w:rPr>
          <w:b/>
          <w:bCs/>
        </w:rPr>
      </w:pPr>
      <w:r w:rsidRPr="000021E9">
        <w:rPr>
          <w:b/>
          <w:bCs/>
        </w:rPr>
        <w:t>What should you do if you’re exposed to an online danger?</w:t>
      </w:r>
    </w:p>
    <w:p w14:paraId="591F44D0" w14:textId="02BC7069" w:rsidR="00B13CB6" w:rsidRDefault="00B13CB6" w:rsidP="001E798C">
      <w:pPr>
        <w:numPr>
          <w:ilvl w:val="1"/>
          <w:numId w:val="4"/>
        </w:numPr>
      </w:pPr>
      <w:r>
        <w:t xml:space="preserve">If </w:t>
      </w:r>
      <w:r w:rsidR="00E824AD">
        <w:t>you’ve had personal information stolen</w:t>
      </w:r>
      <w:r w:rsidR="00727E61">
        <w:t>:</w:t>
      </w:r>
    </w:p>
    <w:p w14:paraId="405C9D54" w14:textId="1B574139" w:rsidR="007F6509" w:rsidRDefault="00727E61" w:rsidP="007F6509">
      <w:pPr>
        <w:numPr>
          <w:ilvl w:val="2"/>
          <w:numId w:val="4"/>
        </w:numPr>
      </w:pPr>
      <w:r>
        <w:t>C</w:t>
      </w:r>
      <w:r w:rsidR="00315E7A">
        <w:t>ontact your bank to cancel cards or close accounts</w:t>
      </w:r>
      <w:r>
        <w:t>.</w:t>
      </w:r>
    </w:p>
    <w:p w14:paraId="710C84B3" w14:textId="4B72942C" w:rsidR="00315E7A" w:rsidRDefault="00727E61" w:rsidP="007F6509">
      <w:pPr>
        <w:numPr>
          <w:ilvl w:val="2"/>
          <w:numId w:val="4"/>
        </w:numPr>
      </w:pPr>
      <w:r>
        <w:t>C</w:t>
      </w:r>
      <w:r w:rsidR="00315E7A">
        <w:t>heck your financial accounts often to verify all charges</w:t>
      </w:r>
      <w:r w:rsidR="001400AB">
        <w:t xml:space="preserve"> (including </w:t>
      </w:r>
      <w:r>
        <w:t xml:space="preserve">BYU’s </w:t>
      </w:r>
      <w:r w:rsidR="001400AB">
        <w:t>My Financial Center)</w:t>
      </w:r>
      <w:r>
        <w:t>.</w:t>
      </w:r>
    </w:p>
    <w:p w14:paraId="75F343F0" w14:textId="13429C94" w:rsidR="00315E7A" w:rsidRDefault="00727E61" w:rsidP="007F6509">
      <w:pPr>
        <w:numPr>
          <w:ilvl w:val="2"/>
          <w:numId w:val="4"/>
        </w:numPr>
      </w:pPr>
      <w:r>
        <w:t>R</w:t>
      </w:r>
      <w:r w:rsidR="00315E7A">
        <w:t xml:space="preserve">eport the incident to the website you used, the police department, and/or </w:t>
      </w:r>
      <w:r>
        <w:t>I</w:t>
      </w:r>
      <w:r w:rsidR="00315E7A">
        <w:t>nternet safety organizations.</w:t>
      </w:r>
    </w:p>
    <w:p w14:paraId="260BF51C" w14:textId="0399714A" w:rsidR="003F03A1" w:rsidRDefault="00E824AD" w:rsidP="003F03A1">
      <w:pPr>
        <w:numPr>
          <w:ilvl w:val="1"/>
          <w:numId w:val="4"/>
        </w:numPr>
      </w:pPr>
      <w:r>
        <w:t>If a virus has been introduced to your computer</w:t>
      </w:r>
      <w:r w:rsidR="00727E61">
        <w:t>:</w:t>
      </w:r>
    </w:p>
    <w:p w14:paraId="4B22E82F" w14:textId="568BDF14" w:rsidR="00751711" w:rsidRDefault="00727E61" w:rsidP="003F03A1">
      <w:pPr>
        <w:numPr>
          <w:ilvl w:val="2"/>
          <w:numId w:val="4"/>
        </w:numPr>
      </w:pPr>
      <w:r>
        <w:t>D</w:t>
      </w:r>
      <w:r w:rsidR="00751711">
        <w:t xml:space="preserve">isconnect from the </w:t>
      </w:r>
      <w:r>
        <w:t>I</w:t>
      </w:r>
      <w:r w:rsidR="00751711">
        <w:t>nternet</w:t>
      </w:r>
      <w:r>
        <w:t>.</w:t>
      </w:r>
    </w:p>
    <w:p w14:paraId="342D8581" w14:textId="2970145E" w:rsidR="003F03A1" w:rsidRDefault="00727E61" w:rsidP="00284D36">
      <w:pPr>
        <w:numPr>
          <w:ilvl w:val="2"/>
          <w:numId w:val="4"/>
        </w:numPr>
      </w:pPr>
      <w:r>
        <w:t>F</w:t>
      </w:r>
      <w:r w:rsidR="003F03A1">
        <w:t xml:space="preserve">ollow </w:t>
      </w:r>
      <w:hyperlink r:id="rId11" w:history="1">
        <w:r w:rsidR="003F03A1" w:rsidRPr="003F03A1">
          <w:rPr>
            <w:rStyle w:val="Hyperlink"/>
          </w:rPr>
          <w:t>these steps</w:t>
        </w:r>
      </w:hyperlink>
      <w:r w:rsidR="003F03A1">
        <w:t xml:space="preserve"> to clean your computer and make it safer</w:t>
      </w:r>
      <w:r w:rsidR="00284D36">
        <w:t>.</w:t>
      </w:r>
    </w:p>
    <w:p w14:paraId="78CD21D2" w14:textId="35171ADD" w:rsidR="046DDB30" w:rsidRDefault="046DDB30" w:rsidP="046DDB30"/>
    <w:p w14:paraId="36C4A863" w14:textId="3A501D71" w:rsidR="046DDB30" w:rsidRDefault="046DDB30" w:rsidP="046DDB30">
      <w:pPr>
        <w:pStyle w:val="Heading1"/>
      </w:pPr>
      <w:r w:rsidRPr="046DDB30">
        <w:rPr>
          <w:rFonts w:ascii="Calibri Light" w:eastAsia="Calibri Light" w:hAnsi="Calibri Light" w:cs="Calibri Light"/>
        </w:rPr>
        <w:t>Call to Action</w:t>
      </w:r>
    </w:p>
    <w:p w14:paraId="54816750" w14:textId="6AF04A44" w:rsidR="046DDB30" w:rsidRDefault="046DDB30">
      <w:r w:rsidRPr="046DDB30">
        <w:rPr>
          <w:rFonts w:ascii="Calibri" w:eastAsia="Calibri" w:hAnsi="Calibri" w:cs="Calibri"/>
        </w:rPr>
        <w:t xml:space="preserve"> </w:t>
      </w:r>
    </w:p>
    <w:p w14:paraId="1F5DF34A" w14:textId="39EFE406" w:rsidR="00B13CB6" w:rsidRDefault="00BB16EC">
      <w:r>
        <w:t>D</w:t>
      </w:r>
      <w:r w:rsidR="001400AB">
        <w:t>ouble-check</w:t>
      </w:r>
      <w:r w:rsidR="00B13CB6">
        <w:t xml:space="preserve"> what is being saved on </w:t>
      </w:r>
      <w:r>
        <w:t>your</w:t>
      </w:r>
      <w:r w:rsidR="00B13CB6">
        <w:t xml:space="preserve"> browsers and make</w:t>
      </w:r>
      <w:r>
        <w:t xml:space="preserve"> your</w:t>
      </w:r>
      <w:r w:rsidR="00B13CB6">
        <w:t xml:space="preserve"> accounts more secure.</w:t>
      </w:r>
    </w:p>
    <w:p w14:paraId="4AF372AA" w14:textId="74C8FE8C" w:rsidR="046DDB30" w:rsidRDefault="046DDB30">
      <w:r w:rsidRPr="046DDB30">
        <w:rPr>
          <w:rFonts w:ascii="Calibri" w:eastAsia="Calibri" w:hAnsi="Calibri" w:cs="Calibri"/>
        </w:rPr>
        <w:t xml:space="preserve"> </w:t>
      </w:r>
    </w:p>
    <w:p w14:paraId="5258A648" w14:textId="129C7E90" w:rsidR="001E798C" w:rsidRDefault="001E798C" w:rsidP="001E798C">
      <w:pPr>
        <w:pStyle w:val="Heading1"/>
      </w:pPr>
      <w:r>
        <w:rPr>
          <w:rFonts w:ascii="Calibri Light" w:eastAsia="Calibri Light" w:hAnsi="Calibri Light" w:cs="Calibri Light"/>
        </w:rPr>
        <w:t>Internal/External Links</w:t>
      </w:r>
    </w:p>
    <w:p w14:paraId="510AA1FC" w14:textId="77777777" w:rsidR="001E798C" w:rsidRDefault="001E798C" w:rsidP="00DC20EA"/>
    <w:p w14:paraId="12130BFF" w14:textId="59EED8DC" w:rsidR="00751711" w:rsidRDefault="001E798C" w:rsidP="00DC20EA">
      <w:r>
        <w:t xml:space="preserve">Follow these additional </w:t>
      </w:r>
      <w:hyperlink r:id="rId12" w:history="1">
        <w:r w:rsidRPr="001E798C">
          <w:rPr>
            <w:rStyle w:val="Hyperlink"/>
          </w:rPr>
          <w:t>Stay Safe Online tips</w:t>
        </w:r>
      </w:hyperlink>
      <w:r>
        <w:t>.</w:t>
      </w:r>
    </w:p>
    <w:p w14:paraId="3B024A36" w14:textId="77777777" w:rsidR="007D0953" w:rsidRDefault="007D0953" w:rsidP="00DC20EA">
      <w:pPr>
        <w:rPr>
          <w:color w:val="0000FF"/>
        </w:rPr>
      </w:pPr>
    </w:p>
    <w:p w14:paraId="4B103113" w14:textId="610B1915" w:rsidR="00751711" w:rsidRPr="00DC20EA" w:rsidRDefault="00751711" w:rsidP="00DC20EA">
      <w:pPr>
        <w:rPr>
          <w:color w:val="0000FF"/>
        </w:rPr>
      </w:pPr>
      <w:r>
        <w:lastRenderedPageBreak/>
        <w:t xml:space="preserve">Learn more about </w:t>
      </w:r>
      <w:hyperlink r:id="rId13" w:history="1">
        <w:r w:rsidRPr="00284D36">
          <w:rPr>
            <w:rStyle w:val="Hyperlink"/>
          </w:rPr>
          <w:t>detecting computer viruses</w:t>
        </w:r>
      </w:hyperlink>
      <w:r>
        <w:t>.</w:t>
      </w:r>
    </w:p>
    <w:sectPr w:rsidR="00751711" w:rsidRPr="00DC20EA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D7116" w14:textId="77777777" w:rsidR="009853F7" w:rsidRDefault="009853F7" w:rsidP="005045B7">
      <w:r>
        <w:separator/>
      </w:r>
    </w:p>
  </w:endnote>
  <w:endnote w:type="continuationSeparator" w:id="0">
    <w:p w14:paraId="6D12AAFC" w14:textId="77777777" w:rsidR="009853F7" w:rsidRDefault="009853F7" w:rsidP="00504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1A0D4" w14:textId="77777777" w:rsidR="009853F7" w:rsidRDefault="009853F7" w:rsidP="005045B7">
      <w:r>
        <w:separator/>
      </w:r>
    </w:p>
  </w:footnote>
  <w:footnote w:type="continuationSeparator" w:id="0">
    <w:p w14:paraId="448B3556" w14:textId="77777777" w:rsidR="009853F7" w:rsidRDefault="009853F7" w:rsidP="005045B7">
      <w:r>
        <w:continuationSeparator/>
      </w:r>
    </w:p>
  </w:footnote>
  <w:footnote w:id="1">
    <w:p w14:paraId="159DD92D" w14:textId="77777777" w:rsidR="002D5F9C" w:rsidRDefault="002D5F9C" w:rsidP="002D5F9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csoonline.com/article/3241727/7-mobile-security-threats-you-should-take-seriously-in-2019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75974"/>
    <w:multiLevelType w:val="hybridMultilevel"/>
    <w:tmpl w:val="07C42D40"/>
    <w:lvl w:ilvl="0" w:tplc="51545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A2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0AC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86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16A2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384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06A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64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65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1657DD"/>
    <w:multiLevelType w:val="hybridMultilevel"/>
    <w:tmpl w:val="DF8C7A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4C7818"/>
    <w:multiLevelType w:val="hybridMultilevel"/>
    <w:tmpl w:val="1A1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F209E"/>
    <w:multiLevelType w:val="hybridMultilevel"/>
    <w:tmpl w:val="F4D425F0"/>
    <w:lvl w:ilvl="0" w:tplc="C2EA40AA">
      <w:start w:val="3"/>
      <w:numFmt w:val="decimal"/>
      <w:lvlText w:val="%1."/>
      <w:lvlJc w:val="left"/>
      <w:pPr>
        <w:ind w:left="720" w:hanging="360"/>
      </w:pPr>
    </w:lvl>
    <w:lvl w:ilvl="1" w:tplc="2B7E0906">
      <w:start w:val="1"/>
      <w:numFmt w:val="lowerLetter"/>
      <w:lvlText w:val="%2."/>
      <w:lvlJc w:val="left"/>
      <w:pPr>
        <w:ind w:left="1440" w:hanging="360"/>
      </w:pPr>
    </w:lvl>
    <w:lvl w:ilvl="2" w:tplc="871230C8">
      <w:start w:val="1"/>
      <w:numFmt w:val="lowerRoman"/>
      <w:lvlText w:val="%3."/>
      <w:lvlJc w:val="right"/>
      <w:pPr>
        <w:ind w:left="2160" w:hanging="180"/>
      </w:pPr>
    </w:lvl>
    <w:lvl w:ilvl="3" w:tplc="CCA21120">
      <w:start w:val="1"/>
      <w:numFmt w:val="decimal"/>
      <w:lvlText w:val="%4."/>
      <w:lvlJc w:val="left"/>
      <w:pPr>
        <w:ind w:left="2880" w:hanging="360"/>
      </w:pPr>
    </w:lvl>
    <w:lvl w:ilvl="4" w:tplc="5DE8F682">
      <w:start w:val="1"/>
      <w:numFmt w:val="lowerLetter"/>
      <w:lvlText w:val="%5."/>
      <w:lvlJc w:val="left"/>
      <w:pPr>
        <w:ind w:left="3600" w:hanging="360"/>
      </w:pPr>
    </w:lvl>
    <w:lvl w:ilvl="5" w:tplc="8FFAE74C">
      <w:start w:val="1"/>
      <w:numFmt w:val="lowerRoman"/>
      <w:lvlText w:val="%6."/>
      <w:lvlJc w:val="right"/>
      <w:pPr>
        <w:ind w:left="4320" w:hanging="180"/>
      </w:pPr>
    </w:lvl>
    <w:lvl w:ilvl="6" w:tplc="E7DED424">
      <w:start w:val="1"/>
      <w:numFmt w:val="decimal"/>
      <w:lvlText w:val="%7."/>
      <w:lvlJc w:val="left"/>
      <w:pPr>
        <w:ind w:left="5040" w:hanging="360"/>
      </w:pPr>
    </w:lvl>
    <w:lvl w:ilvl="7" w:tplc="F91432B0">
      <w:start w:val="1"/>
      <w:numFmt w:val="lowerLetter"/>
      <w:lvlText w:val="%8."/>
      <w:lvlJc w:val="left"/>
      <w:pPr>
        <w:ind w:left="5760" w:hanging="360"/>
      </w:pPr>
    </w:lvl>
    <w:lvl w:ilvl="8" w:tplc="E7C8892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EA0330"/>
    <w:multiLevelType w:val="hybridMultilevel"/>
    <w:tmpl w:val="C972C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MwNgNCIzMjAyUdpeDU4uLM/DyQAsNaAFnRz9MsAAAA"/>
  </w:docVars>
  <w:rsids>
    <w:rsidRoot w:val="00D1010D"/>
    <w:rsid w:val="000021E9"/>
    <w:rsid w:val="00013A7E"/>
    <w:rsid w:val="00024435"/>
    <w:rsid w:val="00050DA5"/>
    <w:rsid w:val="000A244C"/>
    <w:rsid w:val="001400AB"/>
    <w:rsid w:val="00144D8B"/>
    <w:rsid w:val="001E798C"/>
    <w:rsid w:val="00284D36"/>
    <w:rsid w:val="0029691E"/>
    <w:rsid w:val="002D0AD1"/>
    <w:rsid w:val="002D5F9C"/>
    <w:rsid w:val="002E628F"/>
    <w:rsid w:val="00315E7A"/>
    <w:rsid w:val="0033247B"/>
    <w:rsid w:val="00377C6B"/>
    <w:rsid w:val="003F03A1"/>
    <w:rsid w:val="00477142"/>
    <w:rsid w:val="005045B7"/>
    <w:rsid w:val="00522F3A"/>
    <w:rsid w:val="00561488"/>
    <w:rsid w:val="00580CB4"/>
    <w:rsid w:val="005D2C7D"/>
    <w:rsid w:val="0066383D"/>
    <w:rsid w:val="00711C03"/>
    <w:rsid w:val="00727E61"/>
    <w:rsid w:val="00751711"/>
    <w:rsid w:val="007D0953"/>
    <w:rsid w:val="007E3AFB"/>
    <w:rsid w:val="007F6509"/>
    <w:rsid w:val="00827E91"/>
    <w:rsid w:val="00876A31"/>
    <w:rsid w:val="008D358D"/>
    <w:rsid w:val="008F760C"/>
    <w:rsid w:val="009463C5"/>
    <w:rsid w:val="009853F7"/>
    <w:rsid w:val="009A78E0"/>
    <w:rsid w:val="009D6310"/>
    <w:rsid w:val="00A42672"/>
    <w:rsid w:val="00AA0FA1"/>
    <w:rsid w:val="00B13CB6"/>
    <w:rsid w:val="00B376B4"/>
    <w:rsid w:val="00BB16EC"/>
    <w:rsid w:val="00C17F33"/>
    <w:rsid w:val="00C22DB6"/>
    <w:rsid w:val="00CF6E94"/>
    <w:rsid w:val="00D1010D"/>
    <w:rsid w:val="00D56D6E"/>
    <w:rsid w:val="00D76EB6"/>
    <w:rsid w:val="00DC0D54"/>
    <w:rsid w:val="00DC20EA"/>
    <w:rsid w:val="00E824AD"/>
    <w:rsid w:val="00EE6E42"/>
    <w:rsid w:val="00F55833"/>
    <w:rsid w:val="00F977CC"/>
    <w:rsid w:val="00FD735C"/>
    <w:rsid w:val="046DD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FA1"/>
    <w:pPr>
      <w:pBdr>
        <w:top w:val="single" w:sz="24" w:space="0" w:color="323E4F" w:themeColor="text2" w:themeShade="BF"/>
        <w:left w:val="single" w:sz="24" w:space="0" w:color="323E4F" w:themeColor="text2" w:themeShade="BF"/>
        <w:bottom w:val="single" w:sz="24" w:space="0" w:color="323E4F" w:themeColor="text2" w:themeShade="BF"/>
        <w:right w:val="single" w:sz="24" w:space="0" w:color="323E4F" w:themeColor="text2" w:themeShade="BF"/>
      </w:pBdr>
      <w:shd w:val="clear" w:color="auto" w:fill="323E4F" w:themeFill="text2" w:themeFillShade="BF"/>
      <w:spacing w:before="12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FA1"/>
    <w:rPr>
      <w:rFonts w:asciiTheme="majorHAnsi" w:eastAsiaTheme="majorEastAsia" w:hAnsiTheme="majorHAnsi" w:cstheme="majorBidi"/>
      <w:caps/>
      <w:color w:val="FFFFFF" w:themeColor="background1"/>
      <w:spacing w:val="15"/>
      <w:sz w:val="22"/>
      <w:szCs w:val="22"/>
      <w:shd w:val="clear" w:color="auto" w:fill="323E4F" w:themeFill="text2" w:themeFillShade="BF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A0FA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F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76A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1E798C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45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45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45B7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5583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F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F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22F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F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F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F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F3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27E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sec.byu.edu/best-practices/internet-safety" TargetMode="External"/><Relationship Id="rId13" Type="http://schemas.openxmlformats.org/officeDocument/2006/relationships/hyperlink" Target="https://heimdalsecurity.com/blog/warning-signs-operating-system-infected-malwa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aysafeonline.org/stay-safe-onlin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vg.com/en/signal/how-to-get-rid-of-a-virus-or-malware-on-your-compute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phishing@by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use@byu.edu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soonline.com/article/3241727/7-mobile-security-threats-you-should-take-seriously-in-201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5E4B0-F7F8-4769-8671-1DC1347A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na Canlas</cp:lastModifiedBy>
  <cp:revision>8</cp:revision>
  <dcterms:created xsi:type="dcterms:W3CDTF">2020-03-03T18:47:00Z</dcterms:created>
  <dcterms:modified xsi:type="dcterms:W3CDTF">2020-03-10T18:34:00Z</dcterms:modified>
</cp:coreProperties>
</file>